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ED065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epartment of Computer Science and Engineering</w:t>
      </w:r>
    </w:p>
    <w:p w14:paraId="112D8FD5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14:paraId="1BF38964" w14:textId="17692C6C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id-Term Examination (</w:t>
      </w:r>
      <w:r w:rsidR="00F54E00" w:rsidRPr="00F54E00">
        <w:rPr>
          <w:rFonts w:ascii="Times New Roman" w:eastAsia="Times New Roman" w:hAnsi="Times New Roman" w:cs="Times New Roman"/>
          <w:b/>
          <w:sz w:val="28"/>
          <w:szCs w:val="28"/>
        </w:rPr>
        <w:t>Summer 2020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)</w:t>
      </w:r>
    </w:p>
    <w:p w14:paraId="68EA7ED8" w14:textId="79955BF8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</w:t>
      </w:r>
      <w:r w:rsidR="00F54E00" w:rsidRPr="00F54E00">
        <w:rPr>
          <w:rFonts w:ascii="Times New Roman" w:eastAsia="Times New Roman" w:hAnsi="Times New Roman" w:cs="Times New Roman"/>
          <w:b/>
          <w:sz w:val="28"/>
          <w:szCs w:val="28"/>
        </w:rPr>
        <w:t>Software Engineering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(CSE </w:t>
      </w:r>
      <w:r w:rsidR="00F54E0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0</w:t>
      </w:r>
      <w:r w:rsidR="00F54E0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) </w:t>
      </w:r>
    </w:p>
    <w:p w14:paraId="0711032F" w14:textId="71F63F96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ction: 1 --- Duration: 1 Hou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58D75FCE" w14:textId="38C06685" w:rsidR="00143ECF" w:rsidRPr="00143ECF" w:rsidRDefault="00143ECF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Name:</w:t>
      </w:r>
      <w:r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 xml:space="preserve"> John/Jane Doe</w:t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 xml:space="preserve">ID: </w:t>
      </w:r>
      <w:r w:rsidRPr="00143ECF">
        <w:rPr>
          <w:rFonts w:ascii="Cambria" w:eastAsia="Bookman Old Style" w:hAnsi="Cambria" w:cs="Bookman Old Style"/>
          <w:bCs/>
          <w:color w:val="000000"/>
          <w:sz w:val="24"/>
          <w:szCs w:val="24"/>
        </w:rPr>
        <w:t>#########</w:t>
      </w:r>
    </w:p>
    <w:p w14:paraId="65AD4852" w14:textId="6746CAC9" w:rsidR="00B238AE" w:rsidRDefault="00407B62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ANSWER TO THE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QUESTION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No.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>1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3BC652E" w14:textId="77A7C3E8" w:rsidR="00B238AE" w:rsidRPr="009E3C3F" w:rsidRDefault="008D7FF3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</w:p>
    <w:p w14:paraId="46FE39DA" w14:textId="77777777" w:rsidR="005E57FD" w:rsidRDefault="005E57FD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50CDB591" w14:textId="77777777" w:rsidR="005E57FD" w:rsidRDefault="005E57FD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ANSWER TO THE QUESTION No.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2</w:t>
      </w:r>
    </w:p>
    <w:p w14:paraId="2D826510" w14:textId="7EBB6C97" w:rsidR="00B238AE" w:rsidRDefault="005E57FD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56652522" w14:textId="77777777" w:rsidR="00BF4864" w:rsidRDefault="00BF4864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0A4A52E4" w14:textId="6A6A9C5F" w:rsidR="00B238AE" w:rsidRDefault="00B8275F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ANSWER TO THE QUESTION No.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3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05AB50A" w14:textId="418EEDA2" w:rsidR="00B238AE" w:rsidRPr="00B92C71" w:rsidRDefault="00B8275F" w:rsidP="00960C9E">
      <w:pPr>
        <w:jc w:val="both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</w:p>
    <w:p w14:paraId="58016209" w14:textId="77777777" w:rsidR="00C03FA6" w:rsidRDefault="00C03FA6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11BA7220" w14:textId="450A7FCE" w:rsidR="00A94701" w:rsidRDefault="004C4315" w:rsidP="00C03FA6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 xml:space="preserve">ANSWER TO THE QUESTION No.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4</w:t>
      </w:r>
    </w:p>
    <w:p w14:paraId="202AB913" w14:textId="220AE1E6" w:rsidR="00C03FA6" w:rsidRPr="00B85F6E" w:rsidRDefault="00C03FA6" w:rsidP="00C03FA6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</w:p>
    <w:sectPr w:rsidR="00C03FA6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14BC8"/>
    <w:rsid w:val="00076D4D"/>
    <w:rsid w:val="00085AA3"/>
    <w:rsid w:val="000E0E4E"/>
    <w:rsid w:val="000E4EF3"/>
    <w:rsid w:val="000F3B27"/>
    <w:rsid w:val="00143ECF"/>
    <w:rsid w:val="00181353"/>
    <w:rsid w:val="002169C3"/>
    <w:rsid w:val="0023248E"/>
    <w:rsid w:val="0027216D"/>
    <w:rsid w:val="00280D5E"/>
    <w:rsid w:val="002B14BA"/>
    <w:rsid w:val="002B76AF"/>
    <w:rsid w:val="002C1334"/>
    <w:rsid w:val="002F3A7E"/>
    <w:rsid w:val="002F5111"/>
    <w:rsid w:val="0032245A"/>
    <w:rsid w:val="00352FDB"/>
    <w:rsid w:val="00383ABE"/>
    <w:rsid w:val="00383F5C"/>
    <w:rsid w:val="003955A7"/>
    <w:rsid w:val="00395B33"/>
    <w:rsid w:val="003A638B"/>
    <w:rsid w:val="003A6DBE"/>
    <w:rsid w:val="003C0717"/>
    <w:rsid w:val="003E09B2"/>
    <w:rsid w:val="00407B62"/>
    <w:rsid w:val="0045256D"/>
    <w:rsid w:val="0046086F"/>
    <w:rsid w:val="00461F3F"/>
    <w:rsid w:val="00473243"/>
    <w:rsid w:val="00482676"/>
    <w:rsid w:val="00495521"/>
    <w:rsid w:val="004C4315"/>
    <w:rsid w:val="004D056A"/>
    <w:rsid w:val="004D3FC7"/>
    <w:rsid w:val="004F5E58"/>
    <w:rsid w:val="00527265"/>
    <w:rsid w:val="00533E20"/>
    <w:rsid w:val="00577F50"/>
    <w:rsid w:val="005E57FD"/>
    <w:rsid w:val="00611EEA"/>
    <w:rsid w:val="00631073"/>
    <w:rsid w:val="00635EB4"/>
    <w:rsid w:val="00644A28"/>
    <w:rsid w:val="006509B0"/>
    <w:rsid w:val="00652D86"/>
    <w:rsid w:val="00657228"/>
    <w:rsid w:val="00662AFE"/>
    <w:rsid w:val="00672DB6"/>
    <w:rsid w:val="00694E3F"/>
    <w:rsid w:val="006B5ABD"/>
    <w:rsid w:val="006C6227"/>
    <w:rsid w:val="006F3867"/>
    <w:rsid w:val="00706629"/>
    <w:rsid w:val="0072285A"/>
    <w:rsid w:val="00762ED0"/>
    <w:rsid w:val="007A01E2"/>
    <w:rsid w:val="007A6EBF"/>
    <w:rsid w:val="00801CC7"/>
    <w:rsid w:val="008054F5"/>
    <w:rsid w:val="00821FAF"/>
    <w:rsid w:val="008278C6"/>
    <w:rsid w:val="00831A4F"/>
    <w:rsid w:val="008361D3"/>
    <w:rsid w:val="008656C9"/>
    <w:rsid w:val="00872EAA"/>
    <w:rsid w:val="00873DFC"/>
    <w:rsid w:val="008838AB"/>
    <w:rsid w:val="008D2CC0"/>
    <w:rsid w:val="008D7B8C"/>
    <w:rsid w:val="008D7FF3"/>
    <w:rsid w:val="008E1F6F"/>
    <w:rsid w:val="0091077D"/>
    <w:rsid w:val="00910A90"/>
    <w:rsid w:val="009153CE"/>
    <w:rsid w:val="009218C2"/>
    <w:rsid w:val="00956DDB"/>
    <w:rsid w:val="00960C9E"/>
    <w:rsid w:val="00996ED6"/>
    <w:rsid w:val="009A7074"/>
    <w:rsid w:val="009C0F13"/>
    <w:rsid w:val="009E37E7"/>
    <w:rsid w:val="009E3C3F"/>
    <w:rsid w:val="00A2160B"/>
    <w:rsid w:val="00A23E45"/>
    <w:rsid w:val="00A536BF"/>
    <w:rsid w:val="00A53F8E"/>
    <w:rsid w:val="00A602F5"/>
    <w:rsid w:val="00AC5F08"/>
    <w:rsid w:val="00AD37BF"/>
    <w:rsid w:val="00AD5CD6"/>
    <w:rsid w:val="00B238AE"/>
    <w:rsid w:val="00B32A05"/>
    <w:rsid w:val="00B5002A"/>
    <w:rsid w:val="00B61ABC"/>
    <w:rsid w:val="00B8275F"/>
    <w:rsid w:val="00B85F6E"/>
    <w:rsid w:val="00B92C71"/>
    <w:rsid w:val="00BF4864"/>
    <w:rsid w:val="00BF58FA"/>
    <w:rsid w:val="00BF63AB"/>
    <w:rsid w:val="00C03FA6"/>
    <w:rsid w:val="00C102AE"/>
    <w:rsid w:val="00C3353A"/>
    <w:rsid w:val="00C53A54"/>
    <w:rsid w:val="00C76DA0"/>
    <w:rsid w:val="00C777B6"/>
    <w:rsid w:val="00C83E28"/>
    <w:rsid w:val="00C87036"/>
    <w:rsid w:val="00CA14D3"/>
    <w:rsid w:val="00CA3A84"/>
    <w:rsid w:val="00CD7FF9"/>
    <w:rsid w:val="00CF2B7A"/>
    <w:rsid w:val="00D6312C"/>
    <w:rsid w:val="00D65706"/>
    <w:rsid w:val="00D73586"/>
    <w:rsid w:val="00D94E80"/>
    <w:rsid w:val="00DC3AF7"/>
    <w:rsid w:val="00DD55C1"/>
    <w:rsid w:val="00DF414D"/>
    <w:rsid w:val="00DF6954"/>
    <w:rsid w:val="00E06735"/>
    <w:rsid w:val="00E2143F"/>
    <w:rsid w:val="00E41287"/>
    <w:rsid w:val="00E43C92"/>
    <w:rsid w:val="00E5493D"/>
    <w:rsid w:val="00E62A2A"/>
    <w:rsid w:val="00E95BCB"/>
    <w:rsid w:val="00EC7991"/>
    <w:rsid w:val="00ED2D0B"/>
    <w:rsid w:val="00EF4A7E"/>
    <w:rsid w:val="00F061FC"/>
    <w:rsid w:val="00F324AC"/>
    <w:rsid w:val="00F54E00"/>
    <w:rsid w:val="00F730DE"/>
    <w:rsid w:val="00F92549"/>
    <w:rsid w:val="00F9283A"/>
    <w:rsid w:val="00FA150C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277</cp:revision>
  <cp:lastPrinted>2019-11-14T09:31:00Z</cp:lastPrinted>
  <dcterms:created xsi:type="dcterms:W3CDTF">2019-11-14T09:32:00Z</dcterms:created>
  <dcterms:modified xsi:type="dcterms:W3CDTF">2020-08-16T08:04:00Z</dcterms:modified>
</cp:coreProperties>
</file>